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>E/43, Invocity Ave, iHub, IT Park, Sailashree Vihar</w:t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>Patia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543560AB" w14:textId="26513255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CD43DB">
        <w:rPr>
          <w:b/>
          <w:bCs/>
          <w:sz w:val="24"/>
          <w:szCs w:val="24"/>
          <w:lang w:val="en-US"/>
        </w:rPr>
        <w:t>6</w:t>
      </w:r>
      <w:r w:rsidRPr="00157D2D">
        <w:rPr>
          <w:sz w:val="24"/>
          <w:szCs w:val="24"/>
          <w:lang w:val="en-US"/>
        </w:rPr>
        <w:t xml:space="preserve">, Time: </w:t>
      </w:r>
      <w:r w:rsidR="00B71A69">
        <w:rPr>
          <w:b/>
          <w:bCs/>
          <w:sz w:val="24"/>
          <w:szCs w:val="24"/>
          <w:lang w:val="en-US"/>
        </w:rPr>
        <w:t>30 minutes</w:t>
      </w:r>
      <w:r w:rsidRPr="00157D2D">
        <w:rPr>
          <w:sz w:val="24"/>
          <w:szCs w:val="24"/>
          <w:lang w:val="en-US"/>
        </w:rPr>
        <w:t xml:space="preserve">, Date: </w:t>
      </w:r>
      <w:r w:rsidR="000E648A">
        <w:rPr>
          <w:b/>
          <w:bCs/>
          <w:sz w:val="24"/>
          <w:szCs w:val="24"/>
          <w:lang w:val="en-US"/>
        </w:rPr>
        <w:t>0</w:t>
      </w:r>
      <w:r w:rsidR="00B71A69">
        <w:rPr>
          <w:b/>
          <w:bCs/>
          <w:sz w:val="24"/>
          <w:szCs w:val="24"/>
          <w:lang w:val="en-US"/>
        </w:rPr>
        <w:t>7</w:t>
      </w:r>
      <w:r w:rsidRPr="00157D2D">
        <w:rPr>
          <w:b/>
          <w:bCs/>
          <w:sz w:val="24"/>
          <w:szCs w:val="24"/>
          <w:lang w:val="en-US"/>
        </w:rPr>
        <w:t>-0</w:t>
      </w:r>
      <w:r w:rsidR="00B71A69">
        <w:rPr>
          <w:b/>
          <w:bCs/>
          <w:sz w:val="24"/>
          <w:szCs w:val="24"/>
          <w:lang w:val="en-US"/>
        </w:rPr>
        <w:t>1</w:t>
      </w:r>
      <w:r w:rsidRPr="00157D2D">
        <w:rPr>
          <w:b/>
          <w:bCs/>
          <w:sz w:val="24"/>
          <w:szCs w:val="24"/>
          <w:lang w:val="en-US"/>
        </w:rPr>
        <w:t>-202</w:t>
      </w:r>
      <w:r w:rsidR="00B71A69">
        <w:rPr>
          <w:b/>
          <w:bCs/>
          <w:sz w:val="24"/>
          <w:szCs w:val="24"/>
          <w:lang w:val="en-US"/>
        </w:rPr>
        <w:t>5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r w:rsidRPr="00157D2D">
        <w:rPr>
          <w:sz w:val="24"/>
          <w:szCs w:val="24"/>
          <w:lang w:val="en-US"/>
        </w:rPr>
        <w:t>_______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603E1588" w:rsidR="004275E9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</w:t>
      </w:r>
      <w:r w:rsidR="00E54965">
        <w:t xml:space="preserve">all </w:t>
      </w:r>
      <w:r w:rsidRPr="00971A15">
        <w:t>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2962AA">
        <w:t>4</w:t>
      </w:r>
      <w:r w:rsidR="003B1105">
        <w:t>0</w:t>
      </w:r>
    </w:p>
    <w:p w14:paraId="48CCF3C6" w14:textId="12DD83C5" w:rsidR="004D2C83" w:rsidRPr="00971A15" w:rsidRDefault="004D2C83" w:rsidP="004275E9">
      <w:pPr>
        <w:spacing w:after="0" w:line="240" w:lineRule="auto"/>
        <w:contextualSpacing/>
      </w:pPr>
      <w:r>
        <w:tab/>
        <w:t xml:space="preserve">   Section-1 &amp; Section-2 are compulsory</w:t>
      </w:r>
    </w:p>
    <w:p w14:paraId="564E5238" w14:textId="5714E0D3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</w:t>
      </w:r>
      <w:r w:rsidR="004D2C83">
        <w:t xml:space="preserve"> </w:t>
      </w:r>
      <w:r w:rsidRPr="00971A15">
        <w:t xml:space="preserve"> Upload the program to your GitHub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6FFBE666" w:rsidR="004275E9" w:rsidRDefault="004275E9" w:rsidP="004275E9">
      <w:pPr>
        <w:spacing w:after="0" w:line="240" w:lineRule="auto"/>
        <w:contextualSpacing/>
        <w:rPr>
          <w:color w:val="00B0F0"/>
          <w:u w:val="single"/>
        </w:rPr>
      </w:pPr>
      <w:r w:rsidRPr="00971A15">
        <w:t xml:space="preserve"> </w:t>
      </w:r>
      <w:r w:rsidRPr="00971A15">
        <w:tab/>
        <w:t xml:space="preserve">  </w:t>
      </w:r>
      <w:hyperlink r:id="rId5" w:history="1">
        <w:r w:rsidR="00B71A69" w:rsidRPr="005727BC">
          <w:rPr>
            <w:rStyle w:val="Hyperlink"/>
          </w:rPr>
          <w:t>https://github.com/milandas63/Intern-Java-2024-11-18/</w:t>
        </w:r>
        <w:r w:rsidR="00B71A69" w:rsidRPr="005727BC">
          <w:rPr>
            <w:rStyle w:val="Hyperlink"/>
          </w:rPr>
          <w:t>Assignment</w:t>
        </w:r>
      </w:hyperlink>
    </w:p>
    <w:p w14:paraId="7F95AC04" w14:textId="77777777" w:rsidR="004D2C83" w:rsidRPr="003B1105" w:rsidRDefault="004D2C83" w:rsidP="004275E9">
      <w:pPr>
        <w:spacing w:after="0" w:line="240" w:lineRule="auto"/>
        <w:contextualSpacing/>
        <w:rPr>
          <w:u w:val="single"/>
        </w:rPr>
      </w:pPr>
    </w:p>
    <w:p w14:paraId="5093ECE9" w14:textId="6A431C63" w:rsidR="00CD43DB" w:rsidRDefault="00CD43DB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14:paraId="2BA4F9A0" w14:textId="5661D3A1" w:rsidR="00FA3119" w:rsidRDefault="00FA3119" w:rsidP="00FA3119">
      <w:pPr>
        <w:pStyle w:val="ListParagraph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6718" w:type="dxa"/>
        <w:tblInd w:w="1327" w:type="dxa"/>
        <w:tblLook w:val="04A0" w:firstRow="1" w:lastRow="0" w:firstColumn="1" w:lastColumn="0" w:noHBand="0" w:noVBand="1"/>
      </w:tblPr>
      <w:tblGrid>
        <w:gridCol w:w="352"/>
        <w:gridCol w:w="1273"/>
        <w:gridCol w:w="1273"/>
        <w:gridCol w:w="1273"/>
        <w:gridCol w:w="1273"/>
        <w:gridCol w:w="1274"/>
      </w:tblGrid>
      <w:tr w:rsidR="002962AA" w:rsidRPr="002962AA" w14:paraId="7A128CBA" w14:textId="77777777" w:rsidTr="002962AA">
        <w:trPr>
          <w:trHeight w:val="181"/>
        </w:trPr>
        <w:tc>
          <w:tcPr>
            <w:tcW w:w="3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A97A64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6D2695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11F813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0AC588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ECCBBBC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F4AF7D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7E358234" w14:textId="77777777" w:rsidTr="00CE0AC3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ADC092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36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C16467" w14:textId="40771287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INVOICE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4B15F543" w14:textId="77777777" w:rsidTr="00CE0AC3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D10D5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F9638" w14:textId="77777777" w:rsidR="00CE0AC3" w:rsidRDefault="00CE0AC3" w:rsidP="00CE0A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he</w:t>
            </w:r>
          </w:p>
          <w:p w14:paraId="09C267C1" w14:textId="77777777" w:rsidR="00CE0AC3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mpany</w:t>
            </w:r>
          </w:p>
          <w:p w14:paraId="1FF96D3E" w14:textId="5B22B437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ogo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5093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E0A490" w14:textId="24DD8F69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Detail of Purchase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630AD37C" w14:textId="77777777" w:rsidTr="00063916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6EFA16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7CE34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28DB7C" w14:textId="363D3F50" w:rsidR="002962AA" w:rsidRPr="002962AA" w:rsidRDefault="00063916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articulars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790E12" w14:textId="757603DE" w:rsidR="002962AA" w:rsidRPr="002962AA" w:rsidRDefault="002962AA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Quantity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1DA334" w14:textId="2BB2F29E" w:rsidR="002962AA" w:rsidRPr="002962AA" w:rsidRDefault="002962AA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Amount</w:t>
            </w:r>
          </w:p>
        </w:tc>
      </w:tr>
      <w:tr w:rsidR="002962AA" w:rsidRPr="002962AA" w14:paraId="73A6DC84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6034D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D7A1B9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6427F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5D64C6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EFF56B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27BA78A8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669B3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5CFF6A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BF8A6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2E80CA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0FB5B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40077547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B39CB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08F4670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8DEE2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F5781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0C618E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01A8D8B5" w14:textId="77777777" w:rsidTr="00063916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2B05D2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8B521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D9C9B9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1C97F8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FF0D2B" w14:textId="0FD9D5AC" w:rsidR="002962AA" w:rsidRPr="002962AA" w:rsidRDefault="00063916" w:rsidP="000639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otal</w:t>
            </w:r>
          </w:p>
        </w:tc>
      </w:tr>
    </w:tbl>
    <w:p w14:paraId="3CE95371" w14:textId="77777777" w:rsidR="002962AA" w:rsidRPr="002962AA" w:rsidRDefault="002962AA" w:rsidP="00FA3119">
      <w:pPr>
        <w:spacing w:after="0" w:line="240" w:lineRule="auto"/>
        <w:ind w:firstLine="360"/>
        <w:rPr>
          <w:rFonts w:cstheme="minorHAnsi"/>
          <w:sz w:val="8"/>
          <w:szCs w:val="8"/>
        </w:rPr>
      </w:pPr>
    </w:p>
    <w:p w14:paraId="4AF0BF17" w14:textId="63BBF66B" w:rsidR="004F262A" w:rsidRPr="00F42F8A" w:rsidRDefault="004F262A" w:rsidP="00F42F8A">
      <w:pPr>
        <w:spacing w:after="0" w:line="240" w:lineRule="auto"/>
        <w:ind w:firstLine="360"/>
        <w:rPr>
          <w:rFonts w:cstheme="minorHAnsi"/>
          <w:b/>
          <w:bCs/>
        </w:rPr>
      </w:pPr>
      <w:r w:rsidRPr="00F42F8A">
        <w:rPr>
          <w:rFonts w:cstheme="minorHAnsi"/>
          <w:b/>
          <w:bCs/>
        </w:rPr>
        <w:t>OR</w:t>
      </w:r>
    </w:p>
    <w:p w14:paraId="514C11E5" w14:textId="4F60A5B8" w:rsidR="00A54157" w:rsidRDefault="00234074" w:rsidP="00FA311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14:paraId="4256FFD0" w14:textId="77777777" w:rsidR="00FA3119" w:rsidRDefault="00FA3119" w:rsidP="00FA3119">
      <w:pPr>
        <w:pStyle w:val="ListParagraph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6805" w:type="dxa"/>
        <w:tblInd w:w="1327" w:type="dxa"/>
        <w:tblLook w:val="04A0" w:firstRow="1" w:lastRow="0" w:firstColumn="1" w:lastColumn="0" w:noHBand="0" w:noVBand="1"/>
      </w:tblPr>
      <w:tblGrid>
        <w:gridCol w:w="405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</w:tblGrid>
      <w:tr w:rsidR="00E3115F" w:rsidRPr="00E3115F" w14:paraId="06A87238" w14:textId="77777777" w:rsidTr="004D2C83">
        <w:trPr>
          <w:trHeight w:val="300"/>
        </w:trPr>
        <w:tc>
          <w:tcPr>
            <w:tcW w:w="4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23E4A19" w14:textId="4E231FA4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AAD765A" w14:textId="7E509240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BA2294B" w14:textId="0503D009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71710D8" w14:textId="1DDEBCF5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AEDE5D7" w14:textId="3724E7D6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3974BDC" w14:textId="7CE34D99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E462059" w14:textId="7D8BF28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353BF9E" w14:textId="39DD658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3EEAB63D" w14:textId="578C3BC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D5E1196" w14:textId="451F299D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CD586A7" w14:textId="4F27CE38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69B825F" w14:textId="7D916DA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6E537D9" w14:textId="0EA225D1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29C68A9" w14:textId="680122D5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567D34B" w14:textId="7627980D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21AB0E" w14:textId="6D4E7691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5AC1B85" w14:textId="3481A973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E3115F" w:rsidRPr="00E3115F" w14:paraId="4EB26C29" w14:textId="77777777" w:rsidTr="004D2C83">
        <w:trPr>
          <w:trHeight w:val="315"/>
        </w:trPr>
        <w:tc>
          <w:tcPr>
            <w:tcW w:w="1605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7328AF7" w14:textId="5D6DA56D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LEFT</w:t>
            </w:r>
          </w:p>
        </w:tc>
        <w:tc>
          <w:tcPr>
            <w:tcW w:w="1600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909D72F" w14:textId="6E645B57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ENTRE</w:t>
            </w:r>
          </w:p>
        </w:tc>
        <w:tc>
          <w:tcPr>
            <w:tcW w:w="3200" w:type="dxa"/>
            <w:gridSpan w:val="8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0FB6B" w14:textId="09954229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RIGHT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A0A0D7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921DA36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EC3F0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B39E89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9D0A4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E9F1CD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4BA779C6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2BD4AB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E84D7C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4F1635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B7BE90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71D5F7F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2F77EA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BC3228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80FE50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4D193B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DCA601D" w14:textId="77777777" w:rsidTr="004D2C83">
        <w:trPr>
          <w:trHeight w:val="315"/>
        </w:trPr>
        <w:tc>
          <w:tcPr>
            <w:tcW w:w="3205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580ED" w14:textId="457CD218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LOBBY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FCC41" w14:textId="4B68E997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HALL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69BB06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07C1903C" w14:textId="77777777" w:rsidTr="004D2C83">
        <w:trPr>
          <w:trHeight w:val="315"/>
        </w:trPr>
        <w:tc>
          <w:tcPr>
            <w:tcW w:w="3205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D6216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CD848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362FE4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F7DC029" w14:textId="77777777" w:rsidTr="004D2C83">
        <w:trPr>
          <w:trHeight w:val="315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7C7083E" w14:textId="4C3A0A7D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TOILET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9940014" w14:textId="71763F20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STORE</w:t>
            </w:r>
            <w:r w:rsidR="00E3115F"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DD3B2A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D7A14D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5B31C45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641D91C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732D68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45C93D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EA1868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4ACDA114" w14:textId="77777777" w:rsidTr="004D2C83">
        <w:trPr>
          <w:trHeight w:val="300"/>
        </w:trPr>
        <w:tc>
          <w:tcPr>
            <w:tcW w:w="40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506F7D" w14:textId="2AC8D6F6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G</w:t>
            </w:r>
          </w:p>
        </w:tc>
        <w:tc>
          <w:tcPr>
            <w:tcW w:w="800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FD1E1E1" w14:textId="49FC2A6A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RRI</w:t>
            </w:r>
          </w:p>
        </w:tc>
        <w:tc>
          <w:tcPr>
            <w:tcW w:w="4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D35BEB" w14:textId="1436AFF3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479FE6A" w14:textId="70838129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KITCHEN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2239E" w14:textId="39EF8424" w:rsidR="00E3115F" w:rsidRPr="00E3115F" w:rsidRDefault="006E6FE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AUDITORIUM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3BD28A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5912B37" w14:textId="77777777" w:rsidTr="004D2C83">
        <w:trPr>
          <w:trHeight w:val="300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A9534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EBE06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0C5F3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AE1A7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63B5F98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ECEFB7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A45936F" w14:textId="77777777" w:rsidTr="004D2C83">
        <w:trPr>
          <w:trHeight w:val="300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33BEE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2FD9F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CACDF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4BB39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535E9F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05EA75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138E2E5D" w14:textId="77777777" w:rsidTr="004D2C83">
        <w:trPr>
          <w:trHeight w:val="315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35EE5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04E0A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2B8C9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BC29A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A9603F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8230BF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717BAB1" w14:textId="77777777" w:rsidTr="004D2C83">
        <w:trPr>
          <w:trHeight w:val="300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0956B65" w14:textId="0D725221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F45D1B8" w14:textId="482046DE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B3306" w14:textId="5E9F81E3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IBRARY</w:t>
            </w:r>
            <w:r w:rsidR="00E3115F"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B3122F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393E332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620B7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5EB50B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540E2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FB0FAD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36F80DE" w14:textId="77777777" w:rsidTr="004D2C83">
        <w:trPr>
          <w:trHeight w:val="300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B7FCDE0" w14:textId="2705E11A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10A0CFA" w14:textId="107E72C9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9A09D6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1C23B7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0CAF1BDA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7AFB98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B6DA466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84898A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413F51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</w:tbl>
    <w:p w14:paraId="5DC22413" w14:textId="5E32F775" w:rsidR="000E648A" w:rsidRDefault="000E648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44C2270" w14:textId="57D201D8" w:rsidR="002962AA" w:rsidRDefault="002962A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sectPr w:rsidR="002962AA" w:rsidSect="0008344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60548"/>
    <w:multiLevelType w:val="hybridMultilevel"/>
    <w:tmpl w:val="0CB4D9F8"/>
    <w:lvl w:ilvl="0" w:tplc="5AE20B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D27A13"/>
    <w:multiLevelType w:val="hybridMultilevel"/>
    <w:tmpl w:val="37D8BB40"/>
    <w:lvl w:ilvl="0" w:tplc="9D240B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C1750D"/>
    <w:multiLevelType w:val="hybridMultilevel"/>
    <w:tmpl w:val="CFB27FC4"/>
    <w:lvl w:ilvl="0" w:tplc="23F0FB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F96F14"/>
    <w:multiLevelType w:val="hybridMultilevel"/>
    <w:tmpl w:val="BCBAAC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183E1C"/>
    <w:multiLevelType w:val="hybridMultilevel"/>
    <w:tmpl w:val="53181624"/>
    <w:lvl w:ilvl="0" w:tplc="4B9038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2D14CD"/>
    <w:multiLevelType w:val="hybridMultilevel"/>
    <w:tmpl w:val="A4F02D9A"/>
    <w:lvl w:ilvl="0" w:tplc="7786D8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C5468A"/>
    <w:multiLevelType w:val="hybridMultilevel"/>
    <w:tmpl w:val="6A781DA2"/>
    <w:lvl w:ilvl="0" w:tplc="7040E0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F46BC1"/>
    <w:multiLevelType w:val="hybridMultilevel"/>
    <w:tmpl w:val="028C043C"/>
    <w:lvl w:ilvl="0" w:tplc="1A0697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B124AEE"/>
    <w:multiLevelType w:val="hybridMultilevel"/>
    <w:tmpl w:val="53288660"/>
    <w:lvl w:ilvl="0" w:tplc="9CBECD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1337B0"/>
    <w:multiLevelType w:val="hybridMultilevel"/>
    <w:tmpl w:val="4E241078"/>
    <w:lvl w:ilvl="0" w:tplc="9964F9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0A75CC8"/>
    <w:multiLevelType w:val="hybridMultilevel"/>
    <w:tmpl w:val="51AC8DF0"/>
    <w:lvl w:ilvl="0" w:tplc="4BC88E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1BC74D0"/>
    <w:multiLevelType w:val="hybridMultilevel"/>
    <w:tmpl w:val="08A295BE"/>
    <w:lvl w:ilvl="0" w:tplc="89A86F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3E3F09"/>
    <w:multiLevelType w:val="hybridMultilevel"/>
    <w:tmpl w:val="6DF4B742"/>
    <w:lvl w:ilvl="0" w:tplc="64CA028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7F11318"/>
    <w:multiLevelType w:val="hybridMultilevel"/>
    <w:tmpl w:val="7C9E3446"/>
    <w:lvl w:ilvl="0" w:tplc="838C1C4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8405730"/>
    <w:multiLevelType w:val="hybridMultilevel"/>
    <w:tmpl w:val="0C0C6E74"/>
    <w:lvl w:ilvl="0" w:tplc="EED02E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6E207D"/>
    <w:multiLevelType w:val="hybridMultilevel"/>
    <w:tmpl w:val="FA20466A"/>
    <w:lvl w:ilvl="0" w:tplc="4EBA95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DF70A94"/>
    <w:multiLevelType w:val="hybridMultilevel"/>
    <w:tmpl w:val="46A49408"/>
    <w:lvl w:ilvl="0" w:tplc="8A4277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FCC7082"/>
    <w:multiLevelType w:val="hybridMultilevel"/>
    <w:tmpl w:val="996EB4D2"/>
    <w:lvl w:ilvl="0" w:tplc="CDCCA3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5232B20"/>
    <w:multiLevelType w:val="hybridMultilevel"/>
    <w:tmpl w:val="FC169C1C"/>
    <w:lvl w:ilvl="0" w:tplc="E5FC8D1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8183FF9"/>
    <w:multiLevelType w:val="hybridMultilevel"/>
    <w:tmpl w:val="80A0D9B2"/>
    <w:lvl w:ilvl="0" w:tplc="674EB9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87100AA"/>
    <w:multiLevelType w:val="hybridMultilevel"/>
    <w:tmpl w:val="E3003262"/>
    <w:lvl w:ilvl="0" w:tplc="6E982C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721A85"/>
    <w:multiLevelType w:val="hybridMultilevel"/>
    <w:tmpl w:val="A3E87406"/>
    <w:lvl w:ilvl="0" w:tplc="5E429B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AA20EFE"/>
    <w:multiLevelType w:val="hybridMultilevel"/>
    <w:tmpl w:val="BB6EF7F4"/>
    <w:lvl w:ilvl="0" w:tplc="7BE803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F3929BB"/>
    <w:multiLevelType w:val="hybridMultilevel"/>
    <w:tmpl w:val="AEFA30AC"/>
    <w:lvl w:ilvl="0" w:tplc="3258CA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28A709D"/>
    <w:multiLevelType w:val="hybridMultilevel"/>
    <w:tmpl w:val="91001694"/>
    <w:lvl w:ilvl="0" w:tplc="CAB4E5F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3734AD8"/>
    <w:multiLevelType w:val="hybridMultilevel"/>
    <w:tmpl w:val="D0481542"/>
    <w:lvl w:ilvl="0" w:tplc="0D5AAE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394567A"/>
    <w:multiLevelType w:val="hybridMultilevel"/>
    <w:tmpl w:val="6CECF256"/>
    <w:lvl w:ilvl="0" w:tplc="023E5A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F93723"/>
    <w:multiLevelType w:val="hybridMultilevel"/>
    <w:tmpl w:val="4BB2636A"/>
    <w:lvl w:ilvl="0" w:tplc="895045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3036647"/>
    <w:multiLevelType w:val="hybridMultilevel"/>
    <w:tmpl w:val="DF682D2C"/>
    <w:lvl w:ilvl="0" w:tplc="C9A8E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54F6DA9"/>
    <w:multiLevelType w:val="hybridMultilevel"/>
    <w:tmpl w:val="D3C82B8C"/>
    <w:lvl w:ilvl="0" w:tplc="83B2DD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5EB697D"/>
    <w:multiLevelType w:val="hybridMultilevel"/>
    <w:tmpl w:val="A00C7218"/>
    <w:lvl w:ilvl="0" w:tplc="AA18E7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6537B9C"/>
    <w:multiLevelType w:val="hybridMultilevel"/>
    <w:tmpl w:val="3C4A327A"/>
    <w:lvl w:ilvl="0" w:tplc="548634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023F3B"/>
    <w:multiLevelType w:val="hybridMultilevel"/>
    <w:tmpl w:val="D0A4B3B2"/>
    <w:lvl w:ilvl="0" w:tplc="3184001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C1B5180"/>
    <w:multiLevelType w:val="hybridMultilevel"/>
    <w:tmpl w:val="6D84EF70"/>
    <w:lvl w:ilvl="0" w:tplc="21A879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CF26B57"/>
    <w:multiLevelType w:val="hybridMultilevel"/>
    <w:tmpl w:val="EBCA69E2"/>
    <w:lvl w:ilvl="0" w:tplc="6CB2474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EAA5EC4"/>
    <w:multiLevelType w:val="hybridMultilevel"/>
    <w:tmpl w:val="21A64C9E"/>
    <w:lvl w:ilvl="0" w:tplc="946439E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505418E"/>
    <w:multiLevelType w:val="hybridMultilevel"/>
    <w:tmpl w:val="09E022E4"/>
    <w:lvl w:ilvl="0" w:tplc="3DB4A6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B3E02D6"/>
    <w:multiLevelType w:val="hybridMultilevel"/>
    <w:tmpl w:val="6E7AB066"/>
    <w:lvl w:ilvl="0" w:tplc="12327E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6E75CA"/>
    <w:multiLevelType w:val="hybridMultilevel"/>
    <w:tmpl w:val="D3A4D51C"/>
    <w:lvl w:ilvl="0" w:tplc="DF6E22C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14B2119"/>
    <w:multiLevelType w:val="hybridMultilevel"/>
    <w:tmpl w:val="B150F04A"/>
    <w:lvl w:ilvl="0" w:tplc="284061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82445E5"/>
    <w:multiLevelType w:val="hybridMultilevel"/>
    <w:tmpl w:val="33525E5A"/>
    <w:lvl w:ilvl="0" w:tplc="85A0E8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8F93BEE"/>
    <w:multiLevelType w:val="hybridMultilevel"/>
    <w:tmpl w:val="3D08E0A4"/>
    <w:lvl w:ilvl="0" w:tplc="684A6F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E5B2F64"/>
    <w:multiLevelType w:val="hybridMultilevel"/>
    <w:tmpl w:val="6F36D55C"/>
    <w:lvl w:ilvl="0" w:tplc="C298C2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19858012">
    <w:abstractNumId w:val="27"/>
  </w:num>
  <w:num w:numId="2" w16cid:durableId="319314192">
    <w:abstractNumId w:val="26"/>
  </w:num>
  <w:num w:numId="3" w16cid:durableId="1473644217">
    <w:abstractNumId w:val="33"/>
  </w:num>
  <w:num w:numId="4" w16cid:durableId="313530229">
    <w:abstractNumId w:val="3"/>
  </w:num>
  <w:num w:numId="5" w16cid:durableId="2111118434">
    <w:abstractNumId w:val="40"/>
  </w:num>
  <w:num w:numId="6" w16cid:durableId="413816635">
    <w:abstractNumId w:val="16"/>
  </w:num>
  <w:num w:numId="7" w16cid:durableId="1625890625">
    <w:abstractNumId w:val="0"/>
  </w:num>
  <w:num w:numId="8" w16cid:durableId="1335914617">
    <w:abstractNumId w:val="23"/>
  </w:num>
  <w:num w:numId="9" w16cid:durableId="1027944252">
    <w:abstractNumId w:val="22"/>
  </w:num>
  <w:num w:numId="10" w16cid:durableId="916135965">
    <w:abstractNumId w:val="30"/>
  </w:num>
  <w:num w:numId="11" w16cid:durableId="1915043281">
    <w:abstractNumId w:val="36"/>
  </w:num>
  <w:num w:numId="12" w16cid:durableId="724373576">
    <w:abstractNumId w:val="5"/>
  </w:num>
  <w:num w:numId="13" w16cid:durableId="223806114">
    <w:abstractNumId w:val="41"/>
  </w:num>
  <w:num w:numId="14" w16cid:durableId="384763514">
    <w:abstractNumId w:val="37"/>
  </w:num>
  <w:num w:numId="15" w16cid:durableId="1225069566">
    <w:abstractNumId w:val="19"/>
  </w:num>
  <w:num w:numId="16" w16cid:durableId="1714160861">
    <w:abstractNumId w:val="28"/>
  </w:num>
  <w:num w:numId="17" w16cid:durableId="1749110736">
    <w:abstractNumId w:val="21"/>
  </w:num>
  <w:num w:numId="18" w16cid:durableId="17856952">
    <w:abstractNumId w:val="29"/>
  </w:num>
  <w:num w:numId="19" w16cid:durableId="111750020">
    <w:abstractNumId w:val="4"/>
  </w:num>
  <w:num w:numId="20" w16cid:durableId="1476294594">
    <w:abstractNumId w:val="34"/>
  </w:num>
  <w:num w:numId="21" w16cid:durableId="1379210113">
    <w:abstractNumId w:val="43"/>
  </w:num>
  <w:num w:numId="22" w16cid:durableId="624392067">
    <w:abstractNumId w:val="35"/>
  </w:num>
  <w:num w:numId="23" w16cid:durableId="1525092754">
    <w:abstractNumId w:val="20"/>
  </w:num>
  <w:num w:numId="24" w16cid:durableId="1153524506">
    <w:abstractNumId w:val="42"/>
  </w:num>
  <w:num w:numId="25" w16cid:durableId="1810130385">
    <w:abstractNumId w:val="8"/>
  </w:num>
  <w:num w:numId="26" w16cid:durableId="1032001106">
    <w:abstractNumId w:val="39"/>
  </w:num>
  <w:num w:numId="27" w16cid:durableId="8066156">
    <w:abstractNumId w:val="12"/>
  </w:num>
  <w:num w:numId="28" w16cid:durableId="846403859">
    <w:abstractNumId w:val="10"/>
  </w:num>
  <w:num w:numId="29" w16cid:durableId="724531157">
    <w:abstractNumId w:val="24"/>
  </w:num>
  <w:num w:numId="30" w16cid:durableId="82726588">
    <w:abstractNumId w:val="9"/>
  </w:num>
  <w:num w:numId="31" w16cid:durableId="777795745">
    <w:abstractNumId w:val="13"/>
  </w:num>
  <w:num w:numId="32" w16cid:durableId="962926570">
    <w:abstractNumId w:val="2"/>
  </w:num>
  <w:num w:numId="33" w16cid:durableId="204686168">
    <w:abstractNumId w:val="1"/>
  </w:num>
  <w:num w:numId="34" w16cid:durableId="321079506">
    <w:abstractNumId w:val="17"/>
  </w:num>
  <w:num w:numId="35" w16cid:durableId="1324773107">
    <w:abstractNumId w:val="6"/>
  </w:num>
  <w:num w:numId="36" w16cid:durableId="11761025">
    <w:abstractNumId w:val="15"/>
  </w:num>
  <w:num w:numId="37" w16cid:durableId="1351684567">
    <w:abstractNumId w:val="7"/>
  </w:num>
  <w:num w:numId="38" w16cid:durableId="176189770">
    <w:abstractNumId w:val="18"/>
  </w:num>
  <w:num w:numId="39" w16cid:durableId="670718871">
    <w:abstractNumId w:val="14"/>
  </w:num>
  <w:num w:numId="40" w16cid:durableId="1629168991">
    <w:abstractNumId w:val="31"/>
  </w:num>
  <w:num w:numId="41" w16cid:durableId="1274635094">
    <w:abstractNumId w:val="32"/>
  </w:num>
  <w:num w:numId="42" w16cid:durableId="36971573">
    <w:abstractNumId w:val="11"/>
  </w:num>
  <w:num w:numId="43" w16cid:durableId="622031015">
    <w:abstractNumId w:val="25"/>
  </w:num>
  <w:num w:numId="44" w16cid:durableId="1327510374">
    <w:abstractNumId w:val="38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sDQ1NzY3szS1NDBU0lEKTi0uzszPAykwNK8FADTU7dYtAAAA"/>
  </w:docVars>
  <w:rsids>
    <w:rsidRoot w:val="004275E9"/>
    <w:rsid w:val="000174C2"/>
    <w:rsid w:val="000411A3"/>
    <w:rsid w:val="00063916"/>
    <w:rsid w:val="0008344D"/>
    <w:rsid w:val="000868CF"/>
    <w:rsid w:val="0009742F"/>
    <w:rsid w:val="000A3D7E"/>
    <w:rsid w:val="000A52CC"/>
    <w:rsid w:val="000B21C5"/>
    <w:rsid w:val="000B3F3D"/>
    <w:rsid w:val="000E648A"/>
    <w:rsid w:val="000E64B0"/>
    <w:rsid w:val="00105AA2"/>
    <w:rsid w:val="00120895"/>
    <w:rsid w:val="001214E3"/>
    <w:rsid w:val="00130B28"/>
    <w:rsid w:val="00144D3E"/>
    <w:rsid w:val="001579AE"/>
    <w:rsid w:val="00157D2D"/>
    <w:rsid w:val="001A086D"/>
    <w:rsid w:val="001A1EE9"/>
    <w:rsid w:val="001F6D8C"/>
    <w:rsid w:val="002103D7"/>
    <w:rsid w:val="00211E4E"/>
    <w:rsid w:val="0022289B"/>
    <w:rsid w:val="002302AA"/>
    <w:rsid w:val="002332FB"/>
    <w:rsid w:val="00234074"/>
    <w:rsid w:val="00242DA5"/>
    <w:rsid w:val="00254012"/>
    <w:rsid w:val="00257773"/>
    <w:rsid w:val="002631A8"/>
    <w:rsid w:val="00283FBE"/>
    <w:rsid w:val="0029618D"/>
    <w:rsid w:val="002962AA"/>
    <w:rsid w:val="002B625C"/>
    <w:rsid w:val="002C314F"/>
    <w:rsid w:val="003115EF"/>
    <w:rsid w:val="003161B9"/>
    <w:rsid w:val="00321A41"/>
    <w:rsid w:val="00327FAF"/>
    <w:rsid w:val="0034048B"/>
    <w:rsid w:val="00356751"/>
    <w:rsid w:val="003718E1"/>
    <w:rsid w:val="003807B0"/>
    <w:rsid w:val="00392D95"/>
    <w:rsid w:val="003947D0"/>
    <w:rsid w:val="00396317"/>
    <w:rsid w:val="003B031D"/>
    <w:rsid w:val="003B1105"/>
    <w:rsid w:val="003D0BC9"/>
    <w:rsid w:val="003D19A8"/>
    <w:rsid w:val="003D2C1D"/>
    <w:rsid w:val="003D34D2"/>
    <w:rsid w:val="003E62BF"/>
    <w:rsid w:val="003E783E"/>
    <w:rsid w:val="004000E0"/>
    <w:rsid w:val="00422742"/>
    <w:rsid w:val="00423C51"/>
    <w:rsid w:val="00423D4B"/>
    <w:rsid w:val="004275E9"/>
    <w:rsid w:val="00443B96"/>
    <w:rsid w:val="00446F0B"/>
    <w:rsid w:val="00451BD3"/>
    <w:rsid w:val="0046119E"/>
    <w:rsid w:val="00463044"/>
    <w:rsid w:val="004700F0"/>
    <w:rsid w:val="00470637"/>
    <w:rsid w:val="00472908"/>
    <w:rsid w:val="004B3807"/>
    <w:rsid w:val="004B5C5E"/>
    <w:rsid w:val="004B7BF3"/>
    <w:rsid w:val="004C39A3"/>
    <w:rsid w:val="004D2C83"/>
    <w:rsid w:val="004F262A"/>
    <w:rsid w:val="005040A8"/>
    <w:rsid w:val="005143B9"/>
    <w:rsid w:val="00516D2F"/>
    <w:rsid w:val="0052308C"/>
    <w:rsid w:val="00525DF5"/>
    <w:rsid w:val="00532416"/>
    <w:rsid w:val="00584D6B"/>
    <w:rsid w:val="00586F1D"/>
    <w:rsid w:val="00592102"/>
    <w:rsid w:val="00597C50"/>
    <w:rsid w:val="005D4985"/>
    <w:rsid w:val="00606606"/>
    <w:rsid w:val="00611E19"/>
    <w:rsid w:val="00613772"/>
    <w:rsid w:val="006141DB"/>
    <w:rsid w:val="00647DDE"/>
    <w:rsid w:val="006703FE"/>
    <w:rsid w:val="0067204E"/>
    <w:rsid w:val="006C21BB"/>
    <w:rsid w:val="006E6FEF"/>
    <w:rsid w:val="00706418"/>
    <w:rsid w:val="00716B80"/>
    <w:rsid w:val="007314E2"/>
    <w:rsid w:val="00736180"/>
    <w:rsid w:val="007448E6"/>
    <w:rsid w:val="00750427"/>
    <w:rsid w:val="00751B3B"/>
    <w:rsid w:val="00760C7C"/>
    <w:rsid w:val="0077063B"/>
    <w:rsid w:val="00783DA4"/>
    <w:rsid w:val="007845F7"/>
    <w:rsid w:val="00796472"/>
    <w:rsid w:val="007B468B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34DE8"/>
    <w:rsid w:val="00835133"/>
    <w:rsid w:val="00843306"/>
    <w:rsid w:val="00851E4D"/>
    <w:rsid w:val="00876C6F"/>
    <w:rsid w:val="00882854"/>
    <w:rsid w:val="00886218"/>
    <w:rsid w:val="00894CDC"/>
    <w:rsid w:val="008A4791"/>
    <w:rsid w:val="008B565B"/>
    <w:rsid w:val="008C0565"/>
    <w:rsid w:val="008C303B"/>
    <w:rsid w:val="008F3CAF"/>
    <w:rsid w:val="00904A7B"/>
    <w:rsid w:val="00910E47"/>
    <w:rsid w:val="009136D2"/>
    <w:rsid w:val="009224BA"/>
    <w:rsid w:val="00936E59"/>
    <w:rsid w:val="00943DC5"/>
    <w:rsid w:val="00962433"/>
    <w:rsid w:val="0096508A"/>
    <w:rsid w:val="00971A15"/>
    <w:rsid w:val="0099217A"/>
    <w:rsid w:val="009960EA"/>
    <w:rsid w:val="009A6A1F"/>
    <w:rsid w:val="009C323D"/>
    <w:rsid w:val="009D0999"/>
    <w:rsid w:val="009E15E1"/>
    <w:rsid w:val="009F223D"/>
    <w:rsid w:val="00A24A03"/>
    <w:rsid w:val="00A54157"/>
    <w:rsid w:val="00A55DA6"/>
    <w:rsid w:val="00A7323F"/>
    <w:rsid w:val="00A755D6"/>
    <w:rsid w:val="00A945C0"/>
    <w:rsid w:val="00A9725C"/>
    <w:rsid w:val="00AA319C"/>
    <w:rsid w:val="00AA61DC"/>
    <w:rsid w:val="00AC25C7"/>
    <w:rsid w:val="00AC775E"/>
    <w:rsid w:val="00AE4AB3"/>
    <w:rsid w:val="00AF4556"/>
    <w:rsid w:val="00B3224A"/>
    <w:rsid w:val="00B44B3B"/>
    <w:rsid w:val="00B71A69"/>
    <w:rsid w:val="00B84FF0"/>
    <w:rsid w:val="00B86896"/>
    <w:rsid w:val="00B9213B"/>
    <w:rsid w:val="00BA0641"/>
    <w:rsid w:val="00BB1B06"/>
    <w:rsid w:val="00BB3EED"/>
    <w:rsid w:val="00BD421F"/>
    <w:rsid w:val="00BF16E8"/>
    <w:rsid w:val="00C123F9"/>
    <w:rsid w:val="00C16C2D"/>
    <w:rsid w:val="00C27176"/>
    <w:rsid w:val="00C35F86"/>
    <w:rsid w:val="00C462B6"/>
    <w:rsid w:val="00C53DA3"/>
    <w:rsid w:val="00C660F8"/>
    <w:rsid w:val="00C83DF8"/>
    <w:rsid w:val="00CA27BC"/>
    <w:rsid w:val="00CC6455"/>
    <w:rsid w:val="00CD07C8"/>
    <w:rsid w:val="00CD43DB"/>
    <w:rsid w:val="00CE0AC3"/>
    <w:rsid w:val="00CE3B59"/>
    <w:rsid w:val="00D03B91"/>
    <w:rsid w:val="00D20D37"/>
    <w:rsid w:val="00D25BA6"/>
    <w:rsid w:val="00D27B68"/>
    <w:rsid w:val="00D374CE"/>
    <w:rsid w:val="00D4404A"/>
    <w:rsid w:val="00D45F93"/>
    <w:rsid w:val="00D54BC5"/>
    <w:rsid w:val="00D6499C"/>
    <w:rsid w:val="00D85010"/>
    <w:rsid w:val="00D9114E"/>
    <w:rsid w:val="00DB4375"/>
    <w:rsid w:val="00DE2693"/>
    <w:rsid w:val="00DE5650"/>
    <w:rsid w:val="00DE78C7"/>
    <w:rsid w:val="00E14E2C"/>
    <w:rsid w:val="00E17463"/>
    <w:rsid w:val="00E20947"/>
    <w:rsid w:val="00E211F3"/>
    <w:rsid w:val="00E3115F"/>
    <w:rsid w:val="00E4772F"/>
    <w:rsid w:val="00E51655"/>
    <w:rsid w:val="00E51A47"/>
    <w:rsid w:val="00E54965"/>
    <w:rsid w:val="00E56728"/>
    <w:rsid w:val="00E73E95"/>
    <w:rsid w:val="00E918F6"/>
    <w:rsid w:val="00EB1E7F"/>
    <w:rsid w:val="00ED211D"/>
    <w:rsid w:val="00EE1062"/>
    <w:rsid w:val="00F013E4"/>
    <w:rsid w:val="00F17688"/>
    <w:rsid w:val="00F32976"/>
    <w:rsid w:val="00F376FE"/>
    <w:rsid w:val="00F41409"/>
    <w:rsid w:val="00F42F8A"/>
    <w:rsid w:val="00F52821"/>
    <w:rsid w:val="00F55B20"/>
    <w:rsid w:val="00FA3119"/>
    <w:rsid w:val="00FD2017"/>
    <w:rsid w:val="00FE61D3"/>
    <w:rsid w:val="00FE6313"/>
    <w:rsid w:val="00FE7A2E"/>
    <w:rsid w:val="00FF258B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2D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2D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66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milandas63/Intern-Java-2024-11-18/Assignmen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3</cp:revision>
  <dcterms:created xsi:type="dcterms:W3CDTF">2025-01-07T05:49:00Z</dcterms:created>
  <dcterms:modified xsi:type="dcterms:W3CDTF">2025-01-07T05:53:00Z</dcterms:modified>
</cp:coreProperties>
</file>